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5DCE4" w:themeColor="text2" w:themeTint="33"/>
  <w:body>
    <w:p w14:paraId="4E46A756" w14:textId="77777777" w:rsidR="00CA3AEC" w:rsidRPr="00A36C08" w:rsidRDefault="00CA3AEC" w:rsidP="00D762E7">
      <w:pPr>
        <w:pStyle w:val="NoSpacing"/>
        <w:jc w:val="center"/>
        <w:rPr>
          <w:rFonts w:ascii="Times New Roman" w:hAnsi="Times New Roman" w:cs="Times New Roman"/>
          <w:b/>
        </w:rPr>
      </w:pPr>
      <w:r w:rsidRPr="00A36C08">
        <w:rPr>
          <w:rFonts w:ascii="Times New Roman" w:hAnsi="Times New Roman" w:cs="Times New Roman"/>
          <w:b/>
          <w:noProof/>
          <w:sz w:val="40"/>
        </w:rPr>
        <w:drawing>
          <wp:anchor distT="0" distB="0" distL="114300" distR="114300" simplePos="0" relativeHeight="251659264" behindDoc="1" locked="0" layoutInCell="1" allowOverlap="1" wp14:anchorId="0F466B19" wp14:editId="1B874F63">
            <wp:simplePos x="0" y="0"/>
            <wp:positionH relativeFrom="margin">
              <wp:posOffset>204561</wp:posOffset>
            </wp:positionH>
            <wp:positionV relativeFrom="paragraph">
              <wp:posOffset>-23495</wp:posOffset>
            </wp:positionV>
            <wp:extent cx="971550" cy="702945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beel\Downloads\IBA New 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70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A36C08">
        <w:rPr>
          <w:rFonts w:ascii="Times New Roman" w:hAnsi="Times New Roman" w:cs="Times New Roman"/>
          <w:b/>
          <w:sz w:val="40"/>
        </w:rPr>
        <w:t>SUKKUR IBA UNIVERSITY</w:t>
      </w:r>
    </w:p>
    <w:p w14:paraId="078E7CC4" w14:textId="39557CDB" w:rsidR="00CA3AEC" w:rsidRPr="00A36C08" w:rsidRDefault="00E75567" w:rsidP="00D762E7">
      <w:pPr>
        <w:jc w:val="center"/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color w:val="000000" w:themeColor="text1"/>
          <w:sz w:val="32"/>
        </w:rPr>
        <w:t>Computer Vision</w:t>
      </w:r>
    </w:p>
    <w:p w14:paraId="00551B9C" w14:textId="1B4AF65B" w:rsidR="005240B6" w:rsidRPr="005240B6" w:rsidRDefault="00E75567" w:rsidP="00D762E7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</w:rPr>
        <w:t>Assignment 1</w:t>
      </w:r>
    </w:p>
    <w:p w14:paraId="5C10F02F" w14:textId="4C513271" w:rsidR="00CA3AEC" w:rsidRDefault="00CA3AEC" w:rsidP="00E75567">
      <w:pPr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36C0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lass: </w:t>
      </w:r>
      <w:r w:rsidR="0051527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BS-VI</w:t>
      </w:r>
      <w:r w:rsidR="00CB223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</w:t>
      </w:r>
      <w:r w:rsidR="00E7556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</w:t>
      </w:r>
      <w:r w:rsidR="00711A2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="0051527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)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="00E7556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 xml:space="preserve">  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rse Instructor</w:t>
      </w:r>
      <w:r w:rsidRPr="00A36C0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="00CB223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7556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r. Asif Rajput</w:t>
      </w:r>
    </w:p>
    <w:p w14:paraId="10DB23FA" w14:textId="17BDE1FF" w:rsidR="00FC6ECF" w:rsidRPr="00CB2236" w:rsidRDefault="00D762E7" w:rsidP="00D762E7">
      <w:pPr>
        <w:pBdr>
          <w:bottom w:val="double" w:sz="6" w:space="1" w:color="auto"/>
        </w:pBdr>
        <w:spacing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Cs w:val="0"/>
          <w:color w:val="000000" w:themeColor="text1"/>
          <w:sz w:val="24"/>
          <w:szCs w:val="24"/>
        </w:rPr>
        <w:t>Candidate Name: Muhammad Yamin</w:t>
      </w:r>
      <w:r>
        <w:rPr>
          <w:rStyle w:val="Strong"/>
          <w:rFonts w:ascii="Times New Roman" w:hAnsi="Times New Roman" w:cs="Times New Roman"/>
          <w:bCs w:val="0"/>
          <w:color w:val="000000" w:themeColor="text1"/>
          <w:sz w:val="24"/>
          <w:szCs w:val="24"/>
        </w:rPr>
        <w:tab/>
        <w:t xml:space="preserve">   </w:t>
      </w:r>
      <w:r w:rsidR="00CB2236" w:rsidRPr="00CB2236">
        <w:rPr>
          <w:rStyle w:val="Strong"/>
          <w:rFonts w:ascii="Times New Roman" w:hAnsi="Times New Roman" w:cs="Times New Roman"/>
          <w:bCs w:val="0"/>
          <w:color w:val="000000" w:themeColor="text1"/>
          <w:sz w:val="24"/>
          <w:szCs w:val="24"/>
        </w:rPr>
        <w:t>CMS: 021-19-0029</w:t>
      </w:r>
    </w:p>
    <w:p w14:paraId="116B0435" w14:textId="7914E61B" w:rsidR="00E75567" w:rsidRPr="00E75567" w:rsidRDefault="00E75567" w:rsidP="00D762E7">
      <w:pPr>
        <w:tabs>
          <w:tab w:val="left" w:pos="977"/>
        </w:tabs>
        <w:jc w:val="both"/>
        <w:rPr>
          <w:b/>
          <w:bCs/>
          <w:sz w:val="32"/>
          <w:szCs w:val="32"/>
        </w:rPr>
      </w:pPr>
      <w:r w:rsidRPr="00E75567">
        <w:rPr>
          <w:b/>
          <w:bCs/>
          <w:sz w:val="32"/>
          <w:szCs w:val="32"/>
        </w:rPr>
        <w:t>Task</w:t>
      </w:r>
    </w:p>
    <w:p w14:paraId="5434189E" w14:textId="6B64B46F" w:rsidR="00D762E7" w:rsidRDefault="00E75567" w:rsidP="00D762E7">
      <w:pPr>
        <w:tabs>
          <w:tab w:val="left" w:pos="977"/>
        </w:tabs>
        <w:jc w:val="both"/>
        <w:rPr>
          <w:sz w:val="24"/>
        </w:rPr>
      </w:pPr>
      <w:r>
        <w:t>Assume that you are supposed to create your first Augmented Reality application in which you are supposed to place Sukkur</w:t>
      </w:r>
      <w:r>
        <w:t xml:space="preserve"> </w:t>
      </w:r>
      <w:r>
        <w:t>IBA logo onto a planar surface of your choice in real-time. The task may seem difficult at first however if you decompose the task into smaller ones (such as, SIFT detection, matching followed by perspective transformation and image-warping) the task can easily be achieved using traditional computer vision application</w:t>
      </w:r>
    </w:p>
    <w:p w14:paraId="6DA1436E" w14:textId="31CCA0E8" w:rsidR="00D762E7" w:rsidRPr="00E75567" w:rsidRDefault="00E75567" w:rsidP="00D762E7">
      <w:pPr>
        <w:tabs>
          <w:tab w:val="left" w:pos="977"/>
        </w:tabs>
        <w:jc w:val="both"/>
        <w:rPr>
          <w:b/>
          <w:bCs/>
          <w:sz w:val="32"/>
          <w:szCs w:val="30"/>
        </w:rPr>
      </w:pPr>
      <w:r w:rsidRPr="00E75567">
        <w:rPr>
          <w:b/>
          <w:bCs/>
          <w:sz w:val="32"/>
          <w:szCs w:val="30"/>
        </w:rPr>
        <w:t xml:space="preserve">Code </w:t>
      </w:r>
    </w:p>
    <w:p w14:paraId="79A6F2B6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mport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cv2 </w:t>
      </w:r>
    </w:p>
    <w:p w14:paraId="14BA2DA0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mport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atplotlib.pyplot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</w:t>
      </w:r>
      <w:r w:rsidRPr="00E7556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as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lt</w:t>
      </w:r>
      <w:proofErr w:type="spellEnd"/>
    </w:p>
    <w:p w14:paraId="45751031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mport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time</w:t>
      </w:r>
    </w:p>
    <w:p w14:paraId="36FB0310" w14:textId="77777777" w:rsidR="00E75567" w:rsidRPr="00E75567" w:rsidRDefault="00E75567" w:rsidP="00E7556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56B15FCB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ift = cv2.SIFT_create()</w:t>
      </w:r>
    </w:p>
    <w:p w14:paraId="6DB4C68F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4B3257A8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bf = cv2.BFMatcher(cv2.NORM_L2, </w:t>
      </w:r>
      <w:proofErr w:type="spellStart"/>
      <w:r w:rsidRPr="00E7556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rossCheck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</w:t>
      </w:r>
      <w:r w:rsidRPr="00E7556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True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65599DAC" w14:textId="77777777" w:rsidR="00E75567" w:rsidRPr="00E75567" w:rsidRDefault="00E75567" w:rsidP="00E7556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A02C0ED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p = cv2.VideoCapture(</w:t>
      </w:r>
      <w:r w:rsidRPr="00E7556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inp_video.mp4"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16B01E17" w14:textId="77777777" w:rsidR="00E75567" w:rsidRPr="00E75567" w:rsidRDefault="00E75567" w:rsidP="00E7556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7D7F1199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while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p.isOpened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):</w:t>
      </w:r>
    </w:p>
    <w:p w14:paraId="0ED31219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5269F1C4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uc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, img1 =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p.read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)</w:t>
      </w:r>
    </w:p>
    <w:p w14:paraId="456CDE3E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   img2 = img1</w:t>
      </w:r>
    </w:p>
    <w:p w14:paraId="7C96DBE4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427EC532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start =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time.time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)</w:t>
      </w:r>
    </w:p>
    <w:p w14:paraId="145FE350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DA026DD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   img1 = cv2.cvtColor(img1, cv2.COLOR_BGR2GRAY)</w:t>
      </w:r>
    </w:p>
    <w:p w14:paraId="43FFCBF8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   img2 = cv2.cvtColor(img2, cv2.COLOR_BGR2GRAY)</w:t>
      </w:r>
    </w:p>
    <w:p w14:paraId="4740C136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1A40FF79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keypoints_1, descriptors_1 =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ift.detectAndCompute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img1,</w:t>
      </w:r>
      <w:r w:rsidRPr="00E7556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None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4A958A0A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keypoints_2, descriptors_2 =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ift.detectAndCompute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img2,</w:t>
      </w:r>
      <w:r w:rsidRPr="00E7556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None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65DD8D9A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7F8E4354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lastRenderedPageBreak/>
        <w:t xml:space="preserve">    matches =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bf.match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descriptors_1,descriptors_2)</w:t>
      </w:r>
    </w:p>
    <w:p w14:paraId="0FB9ED6C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matches = </w:t>
      </w:r>
      <w:r w:rsidRPr="00E75567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sorted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(matches, </w:t>
      </w:r>
      <w:r w:rsidRPr="00E7556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key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= </w:t>
      </w:r>
      <w:r w:rsidRPr="00E7556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lambda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</w:t>
      </w:r>
      <w:r w:rsidRPr="00E7556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x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x.distance)</w:t>
      </w:r>
    </w:p>
    <w:p w14:paraId="6AD5FE1B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2E8242A7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end =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time.time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)</w:t>
      </w:r>
    </w:p>
    <w:p w14:paraId="5643C96C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totalTime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= end - start</w:t>
      </w:r>
    </w:p>
    <w:p w14:paraId="01931C64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03B4C7E0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fps = 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/ </w:t>
      </w: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totalTime</w:t>
      </w:r>
      <w:proofErr w:type="spellEnd"/>
    </w:p>
    <w:p w14:paraId="4964A1E9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4A43C33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   img3 = cv2.drawMatches(img1, keypoints_1, img2, keypoints_2, matches[: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600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], img2, </w:t>
      </w:r>
      <w:r w:rsidRPr="00E75567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flags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1BA62EDF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cv2.putText(img3, </w:t>
      </w:r>
      <w:proofErr w:type="spellStart"/>
      <w:r w:rsidRPr="00E7556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f</w:t>
      </w:r>
      <w:r w:rsidRPr="00E7556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FPS</w:t>
      </w:r>
      <w:proofErr w:type="spellEnd"/>
      <w:r w:rsidRPr="00E7556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 xml:space="preserve">: </w:t>
      </w:r>
      <w:r w:rsidRPr="00E7556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{</w:t>
      </w:r>
      <w:r w:rsidRPr="00E75567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fps)</w:t>
      </w:r>
      <w:r w:rsidRPr="00E7556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}</w:t>
      </w:r>
      <w:r w:rsidRPr="00E7556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 (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0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450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), cv2.FONT_HERSHEY_SIMPLEX, 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.5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 (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55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), 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5160D948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   cv2.imshow(</w:t>
      </w:r>
      <w:r w:rsidRPr="00E75567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'SIFT'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 img3)</w:t>
      </w:r>
    </w:p>
    <w:p w14:paraId="0B7C88CF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43992505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</w:t>
      </w:r>
      <w:r w:rsidRPr="00E7556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cv2.waitKey(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5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) &amp; </w:t>
      </w:r>
      <w:r w:rsidRPr="00E75567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0x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FF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 == </w:t>
      </w:r>
      <w:r w:rsidRPr="00E75567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7</w:t>
      </w: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652E1704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 xml:space="preserve">        </w:t>
      </w:r>
      <w:r w:rsidRPr="00E75567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break</w:t>
      </w:r>
    </w:p>
    <w:p w14:paraId="3435EB5E" w14:textId="77777777" w:rsidR="00E75567" w:rsidRPr="00E75567" w:rsidRDefault="00E75567" w:rsidP="00E7556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139332BE" w14:textId="77777777" w:rsidR="00E75567" w:rsidRPr="00E75567" w:rsidRDefault="00E75567" w:rsidP="00E755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proofErr w:type="spellStart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p.release</w:t>
      </w:r>
      <w:proofErr w:type="spellEnd"/>
      <w:r w:rsidRPr="00E75567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)</w:t>
      </w:r>
    </w:p>
    <w:p w14:paraId="296D00C3" w14:textId="77777777" w:rsidR="00E75567" w:rsidRDefault="00E75567" w:rsidP="00D762E7">
      <w:pPr>
        <w:tabs>
          <w:tab w:val="left" w:pos="977"/>
        </w:tabs>
        <w:jc w:val="both"/>
        <w:rPr>
          <w:sz w:val="24"/>
        </w:rPr>
      </w:pPr>
    </w:p>
    <w:p w14:paraId="038A7CCD" w14:textId="37D2FA70" w:rsidR="00E75567" w:rsidRDefault="00E75567" w:rsidP="00D762E7">
      <w:pPr>
        <w:tabs>
          <w:tab w:val="left" w:pos="977"/>
        </w:tabs>
        <w:jc w:val="both"/>
        <w:rPr>
          <w:sz w:val="24"/>
        </w:rPr>
      </w:pPr>
      <w:r w:rsidRPr="00E75567">
        <w:rPr>
          <w:b/>
          <w:bCs/>
          <w:sz w:val="32"/>
          <w:szCs w:val="32"/>
        </w:rPr>
        <w:t>Explanation to the Code</w:t>
      </w:r>
    </w:p>
    <w:p w14:paraId="74711ED6" w14:textId="5F361CE7" w:rsidR="00E75567" w:rsidRDefault="00E75567" w:rsidP="00E75567">
      <w:pPr>
        <w:tabs>
          <w:tab w:val="left" w:pos="977"/>
        </w:tabs>
        <w:jc w:val="both"/>
        <w:rPr>
          <w:sz w:val="24"/>
        </w:rPr>
      </w:pPr>
      <w:r>
        <w:rPr>
          <w:sz w:val="24"/>
        </w:rPr>
        <w:t xml:space="preserve">First of all, necessary libraries are imported. After it, a variable for sift features is created which will map the matching sequence of input to the output. </w:t>
      </w:r>
      <w:r w:rsidRPr="00E75567">
        <w:rPr>
          <w:sz w:val="24"/>
        </w:rPr>
        <w:t xml:space="preserve">To match </w:t>
      </w:r>
      <w:r w:rsidRPr="00E75567">
        <w:rPr>
          <w:sz w:val="24"/>
        </w:rPr>
        <w:t>key point</w:t>
      </w:r>
      <w:r w:rsidRPr="00E75567">
        <w:rPr>
          <w:sz w:val="24"/>
        </w:rPr>
        <w:t xml:space="preserve"> descriptions, </w:t>
      </w:r>
      <w:proofErr w:type="spellStart"/>
      <w:r w:rsidRPr="00E75567">
        <w:rPr>
          <w:sz w:val="24"/>
        </w:rPr>
        <w:t>BFMatcher</w:t>
      </w:r>
      <w:proofErr w:type="spellEnd"/>
      <w:r w:rsidRPr="00E75567">
        <w:rPr>
          <w:sz w:val="24"/>
        </w:rPr>
        <w:t xml:space="preserve"> is </w:t>
      </w:r>
      <w:r w:rsidRPr="00E75567">
        <w:rPr>
          <w:sz w:val="24"/>
        </w:rPr>
        <w:t>utilized</w:t>
      </w:r>
      <w:r w:rsidRPr="00E75567">
        <w:rPr>
          <w:sz w:val="24"/>
        </w:rPr>
        <w:t xml:space="preserve">. Finding the most comparable description across many photos is the simplest way to match descriptors. The </w:t>
      </w:r>
      <w:proofErr w:type="spellStart"/>
      <w:r w:rsidRPr="00E75567">
        <w:rPr>
          <w:sz w:val="24"/>
        </w:rPr>
        <w:t>BFMatcher</w:t>
      </w:r>
      <w:proofErr w:type="spellEnd"/>
      <w:r w:rsidRPr="00E75567">
        <w:rPr>
          <w:sz w:val="24"/>
        </w:rPr>
        <w:t xml:space="preserve"> match technique accomplishes this by identifying the best</w:t>
      </w:r>
      <w:r w:rsidR="00855755">
        <w:rPr>
          <w:sz w:val="24"/>
        </w:rPr>
        <w:t xml:space="preserve"> feature</w:t>
      </w:r>
      <w:r w:rsidRPr="00E75567">
        <w:rPr>
          <w:sz w:val="24"/>
        </w:rPr>
        <w:t xml:space="preserve"> match for each descriptor from </w:t>
      </w:r>
      <w:r>
        <w:rPr>
          <w:sz w:val="24"/>
        </w:rPr>
        <w:t>the</w:t>
      </w:r>
      <w:r w:rsidRPr="00E75567">
        <w:rPr>
          <w:sz w:val="24"/>
        </w:rPr>
        <w:t xml:space="preserve"> </w:t>
      </w:r>
      <w:r>
        <w:rPr>
          <w:sz w:val="24"/>
        </w:rPr>
        <w:t>given</w:t>
      </w:r>
      <w:r w:rsidRPr="00E75567">
        <w:rPr>
          <w:sz w:val="24"/>
        </w:rPr>
        <w:t xml:space="preserve"> image.</w:t>
      </w:r>
      <w:r>
        <w:rPr>
          <w:sz w:val="24"/>
        </w:rPr>
        <w:t xml:space="preserve"> Next, we have given the input video, then separated </w:t>
      </w:r>
      <w:r w:rsidR="00855755">
        <w:rPr>
          <w:sz w:val="24"/>
        </w:rPr>
        <w:t>each</w:t>
      </w:r>
      <w:r>
        <w:rPr>
          <w:sz w:val="24"/>
        </w:rPr>
        <w:t xml:space="preserve"> frame from video and fount the best match in that frame and map that match on the video. At </w:t>
      </w:r>
      <w:r w:rsidR="00855755">
        <w:rPr>
          <w:sz w:val="24"/>
        </w:rPr>
        <w:t>last, a label text is shown on the output video and the video is finally displayed as an output.</w:t>
      </w:r>
    </w:p>
    <w:p w14:paraId="39FFC22E" w14:textId="789575DD" w:rsidR="00C138D1" w:rsidRDefault="00C138D1" w:rsidP="00E75567">
      <w:pPr>
        <w:tabs>
          <w:tab w:val="left" w:pos="977"/>
        </w:tabs>
        <w:jc w:val="both"/>
        <w:rPr>
          <w:sz w:val="24"/>
        </w:rPr>
      </w:pPr>
    </w:p>
    <w:p w14:paraId="18D79DD7" w14:textId="6AA8F20F" w:rsidR="00C138D1" w:rsidRPr="00C138D1" w:rsidRDefault="00C138D1" w:rsidP="00E75567">
      <w:pPr>
        <w:tabs>
          <w:tab w:val="left" w:pos="977"/>
        </w:tabs>
        <w:jc w:val="both"/>
        <w:rPr>
          <w:b/>
          <w:bCs/>
          <w:sz w:val="32"/>
          <w:szCs w:val="30"/>
        </w:rPr>
      </w:pPr>
      <w:r w:rsidRPr="00C138D1">
        <w:rPr>
          <w:b/>
          <w:bCs/>
          <w:sz w:val="32"/>
          <w:szCs w:val="30"/>
        </w:rPr>
        <w:t>Application Domain</w:t>
      </w:r>
    </w:p>
    <w:p w14:paraId="76DC49CD" w14:textId="1410BAEE" w:rsidR="00C138D1" w:rsidRDefault="00C138D1" w:rsidP="00E75567">
      <w:pPr>
        <w:tabs>
          <w:tab w:val="left" w:pos="977"/>
        </w:tabs>
        <w:jc w:val="both"/>
        <w:rPr>
          <w:sz w:val="24"/>
        </w:rPr>
      </w:pPr>
      <w:r>
        <w:rPr>
          <w:sz w:val="24"/>
        </w:rPr>
        <w:t xml:space="preserve">Some potential applications of this computer </w:t>
      </w:r>
      <w:r w:rsidRPr="00C138D1">
        <w:rPr>
          <w:sz w:val="24"/>
        </w:rPr>
        <w:t xml:space="preserve">vision </w:t>
      </w:r>
      <w:r>
        <w:rPr>
          <w:sz w:val="24"/>
        </w:rPr>
        <w:t>are</w:t>
      </w:r>
      <w:r w:rsidRPr="00C138D1">
        <w:rPr>
          <w:sz w:val="24"/>
        </w:rPr>
        <w:t xml:space="preserve"> like image matching, object detection, scene detection</w:t>
      </w:r>
      <w:r>
        <w:rPr>
          <w:sz w:val="24"/>
        </w:rPr>
        <w:t>, thief detection, matching movie scenes and image processing etc.</w:t>
      </w:r>
    </w:p>
    <w:p w14:paraId="60DFF2C8" w14:textId="4BB24CFC" w:rsidR="00C138D1" w:rsidRPr="00C138D1" w:rsidRDefault="00C138D1" w:rsidP="00E75567">
      <w:pPr>
        <w:tabs>
          <w:tab w:val="left" w:pos="977"/>
        </w:tabs>
        <w:jc w:val="both"/>
        <w:rPr>
          <w:b/>
          <w:bCs/>
          <w:sz w:val="32"/>
          <w:szCs w:val="32"/>
        </w:rPr>
      </w:pPr>
      <w:r w:rsidRPr="00C138D1">
        <w:rPr>
          <w:b/>
          <w:bCs/>
          <w:sz w:val="32"/>
          <w:szCs w:val="32"/>
        </w:rPr>
        <w:t>Future Work</w:t>
      </w:r>
    </w:p>
    <w:p w14:paraId="49250B78" w14:textId="4A0BC5C8" w:rsidR="00C138D1" w:rsidRDefault="00C138D1" w:rsidP="00D762E7">
      <w:pPr>
        <w:tabs>
          <w:tab w:val="left" w:pos="977"/>
        </w:tabs>
        <w:jc w:val="both"/>
        <w:rPr>
          <w:sz w:val="24"/>
        </w:rPr>
      </w:pPr>
      <w:r>
        <w:rPr>
          <w:sz w:val="24"/>
        </w:rPr>
        <w:t>Computation cost reduced</w:t>
      </w:r>
    </w:p>
    <w:p w14:paraId="7A6C2EEB" w14:textId="70535D09" w:rsidR="00E75567" w:rsidRDefault="00C138D1" w:rsidP="00D762E7">
      <w:pPr>
        <w:tabs>
          <w:tab w:val="left" w:pos="977"/>
        </w:tabs>
        <w:jc w:val="both"/>
        <w:rPr>
          <w:sz w:val="24"/>
        </w:rPr>
      </w:pPr>
      <w:r w:rsidRPr="00C138D1">
        <w:rPr>
          <w:sz w:val="24"/>
        </w:rPr>
        <w:t xml:space="preserve">The process of lowering similar measure matching cost is stated as a way to increase the effectiveness of the SIFT feature matching algorithm. In order to reduce character points while </w:t>
      </w:r>
      <w:r w:rsidRPr="00C138D1">
        <w:rPr>
          <w:sz w:val="24"/>
        </w:rPr>
        <w:lastRenderedPageBreak/>
        <w:t xml:space="preserve">computing using the results of part feature, the </w:t>
      </w:r>
      <w:r w:rsidRPr="00C138D1">
        <w:rPr>
          <w:sz w:val="24"/>
        </w:rPr>
        <w:t>Euclidean</w:t>
      </w:r>
      <w:r w:rsidRPr="00C138D1">
        <w:rPr>
          <w:sz w:val="24"/>
        </w:rPr>
        <w:t xml:space="preserve"> distance is substituted with a linear mixture of city block distance and chessboard distance.</w:t>
      </w:r>
    </w:p>
    <w:p w14:paraId="747A3DC4" w14:textId="77777777" w:rsidR="00E75567" w:rsidRPr="00D762E7" w:rsidRDefault="00E75567" w:rsidP="00D762E7">
      <w:pPr>
        <w:tabs>
          <w:tab w:val="left" w:pos="977"/>
        </w:tabs>
        <w:jc w:val="both"/>
        <w:rPr>
          <w:sz w:val="24"/>
        </w:rPr>
      </w:pPr>
    </w:p>
    <w:p w14:paraId="27B96AE4" w14:textId="77777777" w:rsidR="0001531F" w:rsidRPr="0001531F" w:rsidRDefault="0001531F" w:rsidP="00D762E7">
      <w:pPr>
        <w:tabs>
          <w:tab w:val="left" w:pos="977"/>
        </w:tabs>
        <w:jc w:val="both"/>
        <w:rPr>
          <w:b/>
          <w:i/>
          <w:sz w:val="32"/>
          <w:u w:val="single"/>
        </w:rPr>
      </w:pPr>
      <w:r w:rsidRPr="0001531F">
        <w:rPr>
          <w:b/>
          <w:i/>
          <w:sz w:val="32"/>
          <w:u w:val="single"/>
        </w:rPr>
        <w:t>The End.</w:t>
      </w:r>
    </w:p>
    <w:sectPr w:rsidR="0001531F" w:rsidRPr="0001531F" w:rsidSect="00D762E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1BBC"/>
    <w:multiLevelType w:val="hybridMultilevel"/>
    <w:tmpl w:val="4B403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54FDB"/>
    <w:multiLevelType w:val="hybridMultilevel"/>
    <w:tmpl w:val="B8703B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A67F4A"/>
    <w:multiLevelType w:val="hybridMultilevel"/>
    <w:tmpl w:val="1132238E"/>
    <w:lvl w:ilvl="0" w:tplc="FFB2EF18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3E23C4"/>
    <w:multiLevelType w:val="hybridMultilevel"/>
    <w:tmpl w:val="B1F827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F5076D7"/>
    <w:multiLevelType w:val="hybridMultilevel"/>
    <w:tmpl w:val="B900E2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0096926">
    <w:abstractNumId w:val="2"/>
  </w:num>
  <w:num w:numId="2" w16cid:durableId="464810179">
    <w:abstractNumId w:val="0"/>
  </w:num>
  <w:num w:numId="3" w16cid:durableId="1777865802">
    <w:abstractNumId w:val="3"/>
  </w:num>
  <w:num w:numId="4" w16cid:durableId="822045158">
    <w:abstractNumId w:val="1"/>
  </w:num>
  <w:num w:numId="5" w16cid:durableId="1378424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zExMzI3MDe1tDRQ0lEKTi0uzszPAykwrAUA+3DSnSwAAAA="/>
  </w:docVars>
  <w:rsids>
    <w:rsidRoot w:val="00CA3AEC"/>
    <w:rsid w:val="0001531F"/>
    <w:rsid w:val="001273BC"/>
    <w:rsid w:val="00183A07"/>
    <w:rsid w:val="001F4DEF"/>
    <w:rsid w:val="002953B0"/>
    <w:rsid w:val="002B1DF7"/>
    <w:rsid w:val="00314EAE"/>
    <w:rsid w:val="004652FD"/>
    <w:rsid w:val="004771DA"/>
    <w:rsid w:val="00515274"/>
    <w:rsid w:val="005240B6"/>
    <w:rsid w:val="0056797C"/>
    <w:rsid w:val="005833BD"/>
    <w:rsid w:val="005B34D5"/>
    <w:rsid w:val="005C5725"/>
    <w:rsid w:val="00617620"/>
    <w:rsid w:val="00711A27"/>
    <w:rsid w:val="0072732B"/>
    <w:rsid w:val="00730AFA"/>
    <w:rsid w:val="00750207"/>
    <w:rsid w:val="0075293E"/>
    <w:rsid w:val="00855755"/>
    <w:rsid w:val="00903874"/>
    <w:rsid w:val="009F4CB1"/>
    <w:rsid w:val="00A6723D"/>
    <w:rsid w:val="00AA71CF"/>
    <w:rsid w:val="00AB772C"/>
    <w:rsid w:val="00B76F84"/>
    <w:rsid w:val="00B95276"/>
    <w:rsid w:val="00B9797E"/>
    <w:rsid w:val="00C138D1"/>
    <w:rsid w:val="00C41744"/>
    <w:rsid w:val="00CA3AEC"/>
    <w:rsid w:val="00CB2236"/>
    <w:rsid w:val="00D32C27"/>
    <w:rsid w:val="00D44C9E"/>
    <w:rsid w:val="00D762E7"/>
    <w:rsid w:val="00E33E28"/>
    <w:rsid w:val="00E446C3"/>
    <w:rsid w:val="00E75567"/>
    <w:rsid w:val="00EE335E"/>
    <w:rsid w:val="00F43599"/>
    <w:rsid w:val="00F81D31"/>
    <w:rsid w:val="00F93DAA"/>
    <w:rsid w:val="00FC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DAA3F"/>
  <w15:chartTrackingRefBased/>
  <w15:docId w15:val="{BDD2F795-6376-4FF9-857D-9DACEF275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AEC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0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0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0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3AEC"/>
    <w:pPr>
      <w:spacing w:after="0" w:line="240" w:lineRule="auto"/>
    </w:pPr>
    <w:rPr>
      <w:sz w:val="22"/>
    </w:rPr>
  </w:style>
  <w:style w:type="character" w:styleId="Strong">
    <w:name w:val="Strong"/>
    <w:basedOn w:val="DefaultParagraphFont"/>
    <w:uiPriority w:val="22"/>
    <w:qFormat/>
    <w:rsid w:val="00CA3AEC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5240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0B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40B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730A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335E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C6E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6E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FC6EC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C6EC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11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0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8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20D4AE-5524-4A76-A2A3-1101FFB75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FAN-KHAN</dc:creator>
  <cp:keywords/>
  <dc:description/>
  <cp:lastModifiedBy>Roy's</cp:lastModifiedBy>
  <cp:revision>4</cp:revision>
  <dcterms:created xsi:type="dcterms:W3CDTF">2022-10-18T18:40:00Z</dcterms:created>
  <dcterms:modified xsi:type="dcterms:W3CDTF">2022-10-18T18:56:00Z</dcterms:modified>
</cp:coreProperties>
</file>